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20EBA" w14:textId="1B95BBB4" w:rsidR="00CB395D" w:rsidRDefault="00D82ACE">
      <w:r>
        <w:t>Some random text here</w:t>
      </w:r>
    </w:p>
    <w:sectPr w:rsidR="00CB39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tzA3MTUxNjKxNDRU0lEKTi0uzszPAykwrAUAQIKQQCwAAAA="/>
  </w:docVars>
  <w:rsids>
    <w:rsidRoot w:val="00BB5E20"/>
    <w:rsid w:val="00BB5E20"/>
    <w:rsid w:val="00CB395D"/>
    <w:rsid w:val="00D8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0D6E0"/>
  <w15:chartTrackingRefBased/>
  <w15:docId w15:val="{6FB559F8-7BE7-401E-8214-C36B3608C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reia Da Silva, Danilo Augusto</dc:creator>
  <cp:keywords/>
  <dc:description/>
  <cp:lastModifiedBy>Correia Da Silva, Danilo Augusto</cp:lastModifiedBy>
  <cp:revision>2</cp:revision>
  <dcterms:created xsi:type="dcterms:W3CDTF">2022-12-16T15:39:00Z</dcterms:created>
  <dcterms:modified xsi:type="dcterms:W3CDTF">2022-12-16T15:39:00Z</dcterms:modified>
</cp:coreProperties>
</file>